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p>
    <w:bookmarkStart w:id="20" w:name="Xb13daa59cda54a9626472a7e75f7538a357af8c"/>
    <w:p>
      <w:pPr>
        <w:pStyle w:val="Heading1"/>
      </w:pPr>
      <w:r>
        <w:t xml:space="preserve">Cover Letter for Marine Engineer Position in Tanzania Dar es Salaam</w:t>
      </w:r>
    </w:p>
    <w:p>
      <w:pPr>
        <w:pStyle w:val="FirstParagraph"/>
      </w:pPr>
      <w:r>
        <w:t xml:space="preserve">Dear [Hiring Manager's Name],</w:t>
      </w:r>
    </w:p>
    <w:p>
      <w:pPr>
        <w:pStyle w:val="BodyText"/>
      </w:pPr>
      <w:r>
        <w:t xml:space="preserve">I am writing to express my sincere interest in the Marine Engineer position at your esteemed organization in Tanzania Dar es Salaam. With a deep passion for maritime technology, a proven track record of excellence in marine engineering, and a strong commitment to contributing to the growth of Tanzania’s maritime sector, I am excited about the opportunity to bring my expertise and dedication to your team. As someone who has worked extensively in coastal and port environments, I am particularly drawn to the dynamic opportunities that Tanzania Dar es Salaam offers for innovation, sustainability, and economic development in marine engineering.</w:t>
      </w:r>
    </w:p>
    <w:p>
      <w:pPr>
        <w:pStyle w:val="BodyText"/>
      </w:pPr>
      <w:r>
        <w:t xml:space="preserve">As a certified Marine Engineer with over [X years] of experience in designing, maintaining, and optimizing marine systems, I have developed a comprehensive understanding of the technical and operational challenges inherent in maritime operations. My career has been defined by a blend of hands-on engineering work, project management, and collaboration with diverse teams to ensure the safety, efficiency, and compliance of vessels and marine infrastructure. Whether working on ship propulsion systems, auxiliary machinery, or environmental compliance protocols, I have consistently prioritized precision and innovation to meet the evolving demands of the industry.</w:t>
      </w:r>
    </w:p>
    <w:p>
      <w:pPr>
        <w:pStyle w:val="BodyText"/>
      </w:pPr>
      <w:r>
        <w:t xml:space="preserve">Tanzania Dar es Salaam holds a unique position as a critical hub for maritime trade in East Africa. The port of Dar es Salaam is one of the region’s most vital gateways for international shipping, and its strategic location on the Indian Ocean makes it an essential player in regional and global commerce. As a Marine Engineer, I understand the importance of maintaining state-of-the-art infrastructure to support this economic engine. My expertise in vessel maintenance, machinery systems, and sustainable engineering practices aligns perfectly with the needs of organizations operating in Tanzania Dar es Salaam. I am particularly eager to contribute to projects that enhance port efficiency, reduce environmental impact, and ensure the reliability of maritime operations in this bustling coastal city.</w:t>
      </w:r>
    </w:p>
    <w:p>
      <w:pPr>
        <w:pStyle w:val="BodyText"/>
      </w:pPr>
      <w:r>
        <w:t xml:space="preserve">Throughout my career, I have worked with a wide range of marine vessels and equipment, from commercial freighters to luxury yachts. This experience has equipped me with the ability to adapt quickly to different operational environments while maintaining high standards of safety and performance. In [Previous Company/Organization], I led a team responsible for the maintenance of a fleet of cargo ships, ensuring compliance with international maritime regulations such as SOLAS and MARPOL. My work on optimizing fuel efficiency and reducing emissions not only improved operational costs but also supported broader sustainability goals—a priority that resonates deeply with the growing environmental consciousness in Tanzania Dar es Salaam.</w:t>
      </w:r>
    </w:p>
    <w:p>
      <w:pPr>
        <w:pStyle w:val="BodyText"/>
      </w:pPr>
      <w:r>
        <w:t xml:space="preserve">What sets me apart as a Marine Engineer is my ability to combine technical expertise with a problem-solving mindset. For instance, during a critical engine failure on a vessel I was overseeing, I coordinated with cross-functional teams to identify the root cause and implement an emergency repair plan that minimized downtime and prevented significant financial loss. This experience reinforced my belief in the value of teamwork, communication, and proactive maintenance in ensuring the seamless operation of maritime assets. In Tanzania Dar es Salaam, where the maritime industry is expanding rapidly, these skills will be invaluable in supporting the region’s infrastructure development and trade growth.</w:t>
      </w:r>
    </w:p>
    <w:p>
      <w:pPr>
        <w:pStyle w:val="BodyText"/>
      </w:pPr>
      <w:r>
        <w:t xml:space="preserve">I am also deeply committed to understanding and respecting local contexts. While my technical background is rooted in global standards, I have always made it a priority to learn about the specific challenges and opportunities of the regions where I work. Tanzania Dar es Salaam, with its unique climate, cultural dynamics, and economic aspirations, presents an exciting opportunity to apply my skills in a way that directly benefits the local community. Whether it is supporting small-scale fishing industries or contributing to the modernization of port facilities, I am eager to play a role in fostering sustainable maritime development in this region.</w:t>
      </w:r>
    </w:p>
    <w:p>
      <w:pPr>
        <w:pStyle w:val="BodyText"/>
      </w:pPr>
      <w:r>
        <w:t xml:space="preserve">One of the key reasons I am particularly interested in working in Tanzania Dar es Salaam is its potential as a center for innovation and collaboration. The city’s growing focus on green technologies, renewable energy, and digitalization offers a fertile ground for engineers to drive forward transformative projects. As a Marine Engineer, I am keen to explore how emerging technologies such as automation, smart monitoring systems, and alternative fuels can be integrated into existing maritime infrastructure to improve efficiency and reduce environmental impact. I am confident that my background in both traditional engineering practices and cutting-edge solutions will enable me to contribute meaningfully to these initiatives.</w:t>
      </w:r>
    </w:p>
    <w:p>
      <w:pPr>
        <w:pStyle w:val="BodyText"/>
      </w:pPr>
      <w:r>
        <w:t xml:space="preserve">Finally, I would like to express my gratitude for considering my application. I am enthusiastic about the possibility of joining an organization that values excellence, innovation, and sustainability in marine engineering. My goal is not only to deliver technical results but also to build long-term partnerships that support the growth of Tanzania’s maritime sector. I am confident that my skills, experience, and passion for marine engineering make me a strong candidate for this role. I would be honored to discuss how I can contribute to your team’s success in Tanzania Dar es Salaam.</w:t>
      </w:r>
    </w:p>
    <w:p>
      <w:pPr>
        <w:pStyle w:val="BodyText"/>
      </w:pPr>
      <w:r>
        <w:t xml:space="preserve">Thank you for your time and consideration. I look forward to the opportunity to speak with you further about how my background and vision align with the goals of your organiz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dc:title>
  <dc:creator/>
  <dc:language>en</dc:language>
  <cp:keywords/>
  <dcterms:created xsi:type="dcterms:W3CDTF">2026-07-24T00:28:35Z</dcterms:created>
  <dcterms:modified xsi:type="dcterms:W3CDTF">2026-07-24T00:28:35Z</dcterms:modified>
</cp:coreProperties>
</file>

<file path=docProps/custom.xml><?xml version="1.0" encoding="utf-8"?>
<Properties xmlns="http://schemas.openxmlformats.org/officeDocument/2006/custom-properties" xmlns:vt="http://schemas.openxmlformats.org/officeDocument/2006/docPropsVTypes"/>
</file>